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975"/>
        <w:gridCol w:w="2875"/>
        <w:gridCol w:w="1885"/>
      </w:tblGrid>
      <w:tr w:rsidR="006258B9" w14:paraId="74639007" w14:textId="77777777" w:rsidTr="0025621C">
        <w:trPr>
          <w:trHeight w:val="1160"/>
        </w:trPr>
        <w:tc>
          <w:tcPr>
            <w:tcW w:w="2335" w:type="dxa"/>
            <w:vMerge w:val="restart"/>
          </w:tcPr>
          <w:p w14:paraId="12CCD199" w14:textId="2FFCE3D6" w:rsidR="006258B9" w:rsidRDefault="006258B9">
            <w:r>
              <w:rPr>
                <w:noProof/>
              </w:rPr>
              <w:drawing>
                <wp:inline distT="0" distB="0" distL="0" distR="0" wp14:anchorId="13BD6488" wp14:editId="63C67C70">
                  <wp:extent cx="1323975" cy="13239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5" w:type="dxa"/>
            <w:vMerge w:val="restart"/>
            <w:vAlign w:val="center"/>
          </w:tcPr>
          <w:p w14:paraId="5B485511" w14:textId="77777777" w:rsidR="006258B9" w:rsidRPr="006258B9" w:rsidRDefault="006258B9" w:rsidP="006258B9">
            <w:pPr>
              <w:rPr>
                <w:b/>
                <w:color w:val="006666"/>
              </w:rPr>
            </w:pPr>
            <w:r w:rsidRPr="006258B9">
              <w:rPr>
                <w:b/>
                <w:color w:val="006666"/>
              </w:rPr>
              <w:t>&lt;Company Name&gt;</w:t>
            </w:r>
          </w:p>
          <w:p w14:paraId="00F457BA" w14:textId="77777777" w:rsidR="006258B9" w:rsidRPr="006258B9" w:rsidRDefault="006258B9" w:rsidP="006258B9">
            <w:pPr>
              <w:rPr>
                <w:sz w:val="16"/>
                <w:szCs w:val="16"/>
              </w:rPr>
            </w:pPr>
            <w:r w:rsidRPr="006258B9">
              <w:rPr>
                <w:sz w:val="16"/>
                <w:szCs w:val="16"/>
              </w:rPr>
              <w:t>&lt;Address&gt;</w:t>
            </w:r>
          </w:p>
          <w:p w14:paraId="38D63949" w14:textId="77777777" w:rsidR="006258B9" w:rsidRPr="006258B9" w:rsidRDefault="006258B9" w:rsidP="006258B9">
            <w:pPr>
              <w:rPr>
                <w:sz w:val="16"/>
                <w:szCs w:val="16"/>
              </w:rPr>
            </w:pPr>
            <w:r w:rsidRPr="006258B9">
              <w:rPr>
                <w:sz w:val="16"/>
                <w:szCs w:val="16"/>
              </w:rPr>
              <w:t>&lt;Address&gt;</w:t>
            </w:r>
          </w:p>
          <w:p w14:paraId="0D6080A3" w14:textId="77777777" w:rsidR="006258B9" w:rsidRPr="006258B9" w:rsidRDefault="006258B9" w:rsidP="006258B9">
            <w:pPr>
              <w:rPr>
                <w:sz w:val="16"/>
                <w:szCs w:val="16"/>
              </w:rPr>
            </w:pPr>
            <w:r w:rsidRPr="006258B9">
              <w:rPr>
                <w:sz w:val="16"/>
                <w:szCs w:val="16"/>
              </w:rPr>
              <w:t>&lt;Address&gt;</w:t>
            </w:r>
          </w:p>
          <w:p w14:paraId="4A33A75C" w14:textId="77777777" w:rsidR="006258B9" w:rsidRPr="006258B9" w:rsidRDefault="006258B9" w:rsidP="006258B9">
            <w:pPr>
              <w:rPr>
                <w:sz w:val="16"/>
                <w:szCs w:val="16"/>
              </w:rPr>
            </w:pPr>
            <w:r w:rsidRPr="006258B9">
              <w:rPr>
                <w:sz w:val="16"/>
                <w:szCs w:val="16"/>
              </w:rPr>
              <w:t>&lt;Contact Number | Contact Number&gt;</w:t>
            </w:r>
          </w:p>
          <w:p w14:paraId="3AA84C77" w14:textId="77777777" w:rsidR="006258B9" w:rsidRPr="006258B9" w:rsidRDefault="006258B9" w:rsidP="006258B9">
            <w:pPr>
              <w:rPr>
                <w:sz w:val="16"/>
                <w:szCs w:val="16"/>
              </w:rPr>
            </w:pPr>
            <w:r w:rsidRPr="006258B9">
              <w:rPr>
                <w:sz w:val="16"/>
                <w:szCs w:val="16"/>
              </w:rPr>
              <w:t>&lt;Default Email Address&gt;</w:t>
            </w:r>
          </w:p>
          <w:p w14:paraId="569194A7" w14:textId="658A351D" w:rsidR="006258B9" w:rsidRDefault="006258B9" w:rsidP="006258B9">
            <w:r w:rsidRPr="006258B9">
              <w:rPr>
                <w:sz w:val="16"/>
                <w:szCs w:val="16"/>
              </w:rPr>
              <w:t>&lt;Website Address&gt;</w:t>
            </w:r>
          </w:p>
        </w:tc>
        <w:tc>
          <w:tcPr>
            <w:tcW w:w="4760" w:type="dxa"/>
            <w:gridSpan w:val="2"/>
            <w:vAlign w:val="center"/>
          </w:tcPr>
          <w:p w14:paraId="2A009BBE" w14:textId="38C16276" w:rsidR="006258B9" w:rsidRPr="006258B9" w:rsidRDefault="006258B9" w:rsidP="006258B9">
            <w:pPr>
              <w:jc w:val="center"/>
              <w:rPr>
                <w:b/>
                <w:sz w:val="32"/>
                <w:szCs w:val="32"/>
              </w:rPr>
            </w:pPr>
            <w:r w:rsidRPr="006258B9">
              <w:rPr>
                <w:b/>
                <w:color w:val="006666"/>
                <w:sz w:val="32"/>
                <w:szCs w:val="32"/>
              </w:rPr>
              <w:t>Moving Estimate Template</w:t>
            </w:r>
          </w:p>
        </w:tc>
      </w:tr>
      <w:tr w:rsidR="006258B9" w:rsidRPr="006258B9" w14:paraId="4D67879A" w14:textId="77777777" w:rsidTr="00FC3724">
        <w:tc>
          <w:tcPr>
            <w:tcW w:w="2335" w:type="dxa"/>
            <w:vMerge/>
          </w:tcPr>
          <w:p w14:paraId="403743A2" w14:textId="77777777" w:rsidR="006258B9" w:rsidRPr="006258B9" w:rsidRDefault="006258B9">
            <w:pPr>
              <w:rPr>
                <w:noProof/>
                <w:sz w:val="16"/>
                <w:szCs w:val="16"/>
              </w:rPr>
            </w:pPr>
          </w:p>
        </w:tc>
        <w:tc>
          <w:tcPr>
            <w:tcW w:w="2975" w:type="dxa"/>
            <w:vMerge/>
            <w:tcBorders>
              <w:right w:val="single" w:sz="4" w:space="0" w:color="BFBFBF" w:themeColor="background1" w:themeShade="BF"/>
            </w:tcBorders>
          </w:tcPr>
          <w:p w14:paraId="232A8016" w14:textId="77777777" w:rsidR="006258B9" w:rsidRPr="006258B9" w:rsidRDefault="006258B9" w:rsidP="006258B9">
            <w:pPr>
              <w:rPr>
                <w:b/>
                <w:color w:val="006666"/>
                <w:sz w:val="16"/>
                <w:szCs w:val="16"/>
              </w:rPr>
            </w:pPr>
          </w:p>
        </w:tc>
        <w:tc>
          <w:tcPr>
            <w:tcW w:w="28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36AFE685" w14:textId="2C94D10B" w:rsidR="006258B9" w:rsidRPr="001673CA" w:rsidRDefault="006258B9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REFERENCE ID</w:t>
            </w:r>
          </w:p>
        </w:tc>
        <w:tc>
          <w:tcPr>
            <w:tcW w:w="18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3080847D" w14:textId="6C6B47FA" w:rsidR="006258B9" w:rsidRPr="001673CA" w:rsidRDefault="006258B9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DATE ISSUE</w:t>
            </w:r>
          </w:p>
        </w:tc>
      </w:tr>
      <w:tr w:rsidR="006258B9" w14:paraId="7DB3E811" w14:textId="77777777" w:rsidTr="0025621C">
        <w:tc>
          <w:tcPr>
            <w:tcW w:w="2335" w:type="dxa"/>
            <w:vMerge/>
          </w:tcPr>
          <w:p w14:paraId="794F0910" w14:textId="77777777" w:rsidR="006258B9" w:rsidRDefault="006258B9">
            <w:pPr>
              <w:rPr>
                <w:noProof/>
              </w:rPr>
            </w:pPr>
          </w:p>
        </w:tc>
        <w:tc>
          <w:tcPr>
            <w:tcW w:w="2975" w:type="dxa"/>
            <w:vMerge/>
            <w:tcBorders>
              <w:right w:val="single" w:sz="4" w:space="0" w:color="BFBFBF" w:themeColor="background1" w:themeShade="BF"/>
            </w:tcBorders>
          </w:tcPr>
          <w:p w14:paraId="681BA4B8" w14:textId="77777777" w:rsidR="006258B9" w:rsidRPr="006258B9" w:rsidRDefault="006258B9" w:rsidP="006258B9">
            <w:pPr>
              <w:rPr>
                <w:b/>
                <w:color w:val="006666"/>
              </w:rPr>
            </w:pPr>
          </w:p>
        </w:tc>
        <w:tc>
          <w:tcPr>
            <w:tcW w:w="287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80A47B" w14:textId="6750A7D5" w:rsidR="006258B9" w:rsidRPr="006258B9" w:rsidRDefault="006258B9">
            <w:pPr>
              <w:rPr>
                <w:b/>
                <w:sz w:val="28"/>
                <w:szCs w:val="28"/>
              </w:rPr>
            </w:pPr>
            <w:r w:rsidRPr="006258B9">
              <w:rPr>
                <w:b/>
                <w:sz w:val="28"/>
                <w:szCs w:val="28"/>
              </w:rPr>
              <w:t>6371864</w:t>
            </w:r>
          </w:p>
        </w:tc>
        <w:tc>
          <w:tcPr>
            <w:tcW w:w="188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8B1511" w14:textId="02C39CC1" w:rsidR="006258B9" w:rsidRDefault="006258B9">
            <w:r w:rsidRPr="006258B9">
              <w:t>mm/dd/</w:t>
            </w:r>
            <w:proofErr w:type="spellStart"/>
            <w:r w:rsidRPr="006258B9">
              <w:t>yyyy</w:t>
            </w:r>
            <w:proofErr w:type="spellEnd"/>
          </w:p>
        </w:tc>
      </w:tr>
      <w:tr w:rsidR="006258B9" w14:paraId="149C1DC5" w14:textId="77777777" w:rsidTr="0025621C">
        <w:tc>
          <w:tcPr>
            <w:tcW w:w="2335" w:type="dxa"/>
            <w:vMerge/>
          </w:tcPr>
          <w:p w14:paraId="2E6E7B55" w14:textId="77777777" w:rsidR="006258B9" w:rsidRDefault="006258B9">
            <w:pPr>
              <w:rPr>
                <w:noProof/>
              </w:rPr>
            </w:pPr>
          </w:p>
        </w:tc>
        <w:tc>
          <w:tcPr>
            <w:tcW w:w="2975" w:type="dxa"/>
            <w:vMerge/>
          </w:tcPr>
          <w:p w14:paraId="5F7E2D71" w14:textId="77777777" w:rsidR="006258B9" w:rsidRPr="006258B9" w:rsidRDefault="006258B9" w:rsidP="006258B9">
            <w:pPr>
              <w:rPr>
                <w:b/>
                <w:color w:val="006666"/>
              </w:rPr>
            </w:pPr>
          </w:p>
        </w:tc>
        <w:tc>
          <w:tcPr>
            <w:tcW w:w="4760" w:type="dxa"/>
            <w:gridSpan w:val="2"/>
          </w:tcPr>
          <w:p w14:paraId="06A21F6C" w14:textId="77777777" w:rsidR="006258B9" w:rsidRDefault="006258B9"/>
        </w:tc>
      </w:tr>
    </w:tbl>
    <w:p w14:paraId="143198D4" w14:textId="4DC0B80F" w:rsidR="006258B9" w:rsidRPr="0025621C" w:rsidRDefault="006258B9" w:rsidP="006258B9">
      <w:pPr>
        <w:spacing w:after="0"/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5"/>
        <w:gridCol w:w="2880"/>
        <w:gridCol w:w="1885"/>
      </w:tblGrid>
      <w:tr w:rsidR="006258B9" w:rsidRPr="001673CA" w14:paraId="65625799" w14:textId="77777777" w:rsidTr="00FC3724">
        <w:tc>
          <w:tcPr>
            <w:tcW w:w="53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3EE498F1" w14:textId="51AB2054" w:rsidR="006258B9" w:rsidRPr="001673CA" w:rsidRDefault="006258B9" w:rsidP="006258B9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NAME</w:t>
            </w:r>
          </w:p>
        </w:tc>
        <w:tc>
          <w:tcPr>
            <w:tcW w:w="2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62CC20DA" w14:textId="7EAE3372" w:rsidR="006258B9" w:rsidRPr="001673CA" w:rsidRDefault="006258B9" w:rsidP="006258B9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PHONE NO.</w:t>
            </w:r>
          </w:p>
        </w:tc>
        <w:tc>
          <w:tcPr>
            <w:tcW w:w="18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4C153A17" w14:textId="5C5C3E12" w:rsidR="006258B9" w:rsidRPr="001673CA" w:rsidRDefault="006258B9" w:rsidP="006258B9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MOVE OUT DATE</w:t>
            </w:r>
          </w:p>
        </w:tc>
      </w:tr>
      <w:tr w:rsidR="006258B9" w14:paraId="4BD39B11" w14:textId="77777777" w:rsidTr="0025621C">
        <w:tc>
          <w:tcPr>
            <w:tcW w:w="530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A9FE50" w14:textId="6A95D909" w:rsidR="006258B9" w:rsidRDefault="00FC3724" w:rsidP="006258B9">
            <w:pPr>
              <w:spacing w:before="40" w:after="40"/>
            </w:pPr>
            <w:r w:rsidRPr="00FC3724">
              <w:t>&lt;Name&gt;</w:t>
            </w:r>
          </w:p>
        </w:tc>
        <w:tc>
          <w:tcPr>
            <w:tcW w:w="288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8E36FB" w14:textId="021DDFAD" w:rsidR="006258B9" w:rsidRDefault="00FC3724" w:rsidP="006258B9">
            <w:pPr>
              <w:spacing w:before="40" w:after="40"/>
            </w:pPr>
            <w:r w:rsidRPr="00FC3724">
              <w:t>&lt;Phone Number&gt;</w:t>
            </w:r>
          </w:p>
        </w:tc>
        <w:tc>
          <w:tcPr>
            <w:tcW w:w="188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FEEAA" w14:textId="73FE1EF8" w:rsidR="006258B9" w:rsidRDefault="00FC3724" w:rsidP="006258B9">
            <w:pPr>
              <w:spacing w:before="40" w:after="40"/>
            </w:pPr>
            <w:r w:rsidRPr="00FC3724">
              <w:t>mm/dd/</w:t>
            </w:r>
            <w:proofErr w:type="spellStart"/>
            <w:r w:rsidRPr="00FC3724">
              <w:t>yyyy</w:t>
            </w:r>
            <w:proofErr w:type="spellEnd"/>
          </w:p>
        </w:tc>
      </w:tr>
      <w:tr w:rsidR="006258B9" w:rsidRPr="001673CA" w14:paraId="1414E46D" w14:textId="77777777" w:rsidTr="00FC3724">
        <w:tc>
          <w:tcPr>
            <w:tcW w:w="53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5F200FEA" w14:textId="4B2EA64A" w:rsidR="006258B9" w:rsidRPr="001673CA" w:rsidRDefault="006258B9" w:rsidP="00BF7AFD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ORIGIN</w:t>
            </w:r>
          </w:p>
        </w:tc>
        <w:tc>
          <w:tcPr>
            <w:tcW w:w="476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009999"/>
          </w:tcPr>
          <w:p w14:paraId="29614806" w14:textId="44209269" w:rsidR="006258B9" w:rsidRPr="001673CA" w:rsidRDefault="006258B9" w:rsidP="00BF7AFD">
            <w:pPr>
              <w:rPr>
                <w:b/>
                <w:color w:val="FFFFFF" w:themeColor="background1"/>
                <w:sz w:val="16"/>
                <w:szCs w:val="16"/>
              </w:rPr>
            </w:pPr>
            <w:r w:rsidRPr="001673CA">
              <w:rPr>
                <w:b/>
                <w:color w:val="FFFFFF" w:themeColor="background1"/>
                <w:sz w:val="16"/>
                <w:szCs w:val="16"/>
              </w:rPr>
              <w:t>DESTINATION</w:t>
            </w:r>
          </w:p>
        </w:tc>
      </w:tr>
      <w:tr w:rsidR="006258B9" w14:paraId="2BB76792" w14:textId="77777777" w:rsidTr="0025621C">
        <w:tc>
          <w:tcPr>
            <w:tcW w:w="5305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52140F" w14:textId="77777777" w:rsidR="006258B9" w:rsidRDefault="006258B9" w:rsidP="00BF7AFD">
            <w:pPr>
              <w:spacing w:before="40" w:after="40"/>
            </w:pPr>
            <w:r>
              <w:t>&lt;Address&gt;</w:t>
            </w:r>
          </w:p>
          <w:p w14:paraId="61A993B7" w14:textId="77777777" w:rsidR="006258B9" w:rsidRDefault="006258B9" w:rsidP="00BF7AFD">
            <w:pPr>
              <w:spacing w:before="40" w:after="40"/>
            </w:pPr>
            <w:r>
              <w:t>&lt;Address&gt;</w:t>
            </w:r>
          </w:p>
          <w:p w14:paraId="008BDFB3" w14:textId="5D54B69A" w:rsidR="006258B9" w:rsidRDefault="006258B9" w:rsidP="00BF7AFD">
            <w:pPr>
              <w:spacing w:before="40" w:after="40"/>
            </w:pPr>
            <w:r>
              <w:t>&lt;Address&gt;</w:t>
            </w:r>
          </w:p>
        </w:tc>
        <w:tc>
          <w:tcPr>
            <w:tcW w:w="4765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8DB900" w14:textId="77777777" w:rsidR="006258B9" w:rsidRDefault="006258B9" w:rsidP="006258B9">
            <w:pPr>
              <w:spacing w:before="40" w:after="40"/>
            </w:pPr>
            <w:r>
              <w:t>&lt;Address&gt;</w:t>
            </w:r>
          </w:p>
          <w:p w14:paraId="78FEF6EF" w14:textId="77777777" w:rsidR="006258B9" w:rsidRDefault="006258B9" w:rsidP="006258B9">
            <w:pPr>
              <w:spacing w:before="40" w:after="40"/>
            </w:pPr>
            <w:r>
              <w:t>&lt;Address&gt;</w:t>
            </w:r>
          </w:p>
          <w:p w14:paraId="69A9A1F7" w14:textId="68542908" w:rsidR="006258B9" w:rsidRDefault="006258B9" w:rsidP="006258B9">
            <w:pPr>
              <w:spacing w:before="40" w:after="40"/>
            </w:pPr>
            <w:r>
              <w:t>&lt;Address&gt;</w:t>
            </w:r>
          </w:p>
        </w:tc>
      </w:tr>
    </w:tbl>
    <w:tbl>
      <w:tblPr>
        <w:tblStyle w:val="ListTable4-Accent6"/>
        <w:tblW w:w="10075" w:type="dxa"/>
        <w:tblLook w:val="04A0" w:firstRow="1" w:lastRow="0" w:firstColumn="1" w:lastColumn="0" w:noHBand="0" w:noVBand="1"/>
      </w:tblPr>
      <w:tblGrid>
        <w:gridCol w:w="436"/>
        <w:gridCol w:w="3530"/>
        <w:gridCol w:w="1249"/>
        <w:gridCol w:w="1080"/>
        <w:gridCol w:w="810"/>
        <w:gridCol w:w="450"/>
        <w:gridCol w:w="720"/>
        <w:gridCol w:w="1800"/>
      </w:tblGrid>
      <w:tr w:rsidR="00330565" w:rsidRPr="00330565" w14:paraId="6D53C22D" w14:textId="77777777" w:rsidTr="001D26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6" w:type="dxa"/>
            <w:gridSpan w:val="2"/>
            <w:hideMark/>
          </w:tcPr>
          <w:p w14:paraId="3C1BDD8E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  <w:b w:val="0"/>
                <w:bCs w:val="0"/>
              </w:rPr>
            </w:pPr>
            <w:r w:rsidRPr="00330565">
              <w:rPr>
                <w:rFonts w:ascii="Calibri" w:eastAsia="Times New Roman" w:hAnsi="Calibri" w:cs="Calibri"/>
              </w:rPr>
              <w:t>Activity</w:t>
            </w:r>
          </w:p>
        </w:tc>
        <w:tc>
          <w:tcPr>
            <w:tcW w:w="1249" w:type="dxa"/>
            <w:hideMark/>
          </w:tcPr>
          <w:p w14:paraId="140F6482" w14:textId="77777777" w:rsidR="00330565" w:rsidRPr="00330565" w:rsidRDefault="00330565" w:rsidP="003305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</w:rPr>
            </w:pPr>
            <w:r w:rsidRPr="00330565">
              <w:rPr>
                <w:rFonts w:ascii="Calibri" w:eastAsia="Times New Roman" w:hAnsi="Calibri" w:cs="Calibri"/>
              </w:rPr>
              <w:t>Logistic</w:t>
            </w:r>
          </w:p>
        </w:tc>
        <w:tc>
          <w:tcPr>
            <w:tcW w:w="1080" w:type="dxa"/>
            <w:hideMark/>
          </w:tcPr>
          <w:p w14:paraId="2D8F937D" w14:textId="77777777" w:rsidR="00330565" w:rsidRPr="00330565" w:rsidRDefault="00330565" w:rsidP="003305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</w:rPr>
            </w:pPr>
            <w:r w:rsidRPr="00330565">
              <w:rPr>
                <w:rFonts w:ascii="Calibri" w:eastAsia="Times New Roman" w:hAnsi="Calibri" w:cs="Calibri"/>
              </w:rPr>
              <w:t>Quantity</w:t>
            </w:r>
          </w:p>
        </w:tc>
        <w:tc>
          <w:tcPr>
            <w:tcW w:w="810" w:type="dxa"/>
            <w:hideMark/>
          </w:tcPr>
          <w:p w14:paraId="7819E817" w14:textId="77777777" w:rsidR="00330565" w:rsidRPr="00330565" w:rsidRDefault="00330565" w:rsidP="003305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</w:rPr>
            </w:pPr>
            <w:r w:rsidRPr="00330565">
              <w:rPr>
                <w:rFonts w:ascii="Calibri" w:eastAsia="Times New Roman" w:hAnsi="Calibri" w:cs="Calibri"/>
              </w:rPr>
              <w:t>Unit</w:t>
            </w:r>
          </w:p>
        </w:tc>
        <w:tc>
          <w:tcPr>
            <w:tcW w:w="1170" w:type="dxa"/>
            <w:gridSpan w:val="2"/>
            <w:hideMark/>
          </w:tcPr>
          <w:p w14:paraId="14E9B7B7" w14:textId="77777777" w:rsidR="00330565" w:rsidRPr="00330565" w:rsidRDefault="00330565" w:rsidP="003305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</w:rPr>
            </w:pPr>
            <w:r w:rsidRPr="00330565">
              <w:rPr>
                <w:rFonts w:ascii="Calibri" w:eastAsia="Times New Roman" w:hAnsi="Calibri" w:cs="Calibri"/>
              </w:rPr>
              <w:t>Unit Price (US$)</w:t>
            </w:r>
          </w:p>
        </w:tc>
        <w:tc>
          <w:tcPr>
            <w:tcW w:w="1800" w:type="dxa"/>
            <w:hideMark/>
          </w:tcPr>
          <w:p w14:paraId="6539969C" w14:textId="77777777" w:rsidR="00330565" w:rsidRPr="00330565" w:rsidRDefault="00330565" w:rsidP="003305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</w:rPr>
            </w:pPr>
            <w:r w:rsidRPr="00330565">
              <w:rPr>
                <w:rFonts w:ascii="Calibri" w:eastAsia="Times New Roman" w:hAnsi="Calibri" w:cs="Calibri"/>
              </w:rPr>
              <w:t>Amount (US$)</w:t>
            </w:r>
          </w:p>
        </w:tc>
      </w:tr>
      <w:tr w:rsidR="00330565" w:rsidRPr="00330565" w14:paraId="17CFE2E3" w14:textId="77777777" w:rsidTr="001D26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hideMark/>
          </w:tcPr>
          <w:p w14:paraId="414D1A94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A)</w:t>
            </w:r>
          </w:p>
        </w:tc>
        <w:tc>
          <w:tcPr>
            <w:tcW w:w="3530" w:type="dxa"/>
            <w:noWrap/>
          </w:tcPr>
          <w:p w14:paraId="46017EB3" w14:textId="3BBE890D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Supervision and Administration</w:t>
            </w:r>
          </w:p>
        </w:tc>
        <w:tc>
          <w:tcPr>
            <w:tcW w:w="1249" w:type="dxa"/>
          </w:tcPr>
          <w:p w14:paraId="42667830" w14:textId="4C9DA672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upervisor</w:t>
            </w:r>
          </w:p>
        </w:tc>
        <w:tc>
          <w:tcPr>
            <w:tcW w:w="1080" w:type="dxa"/>
          </w:tcPr>
          <w:p w14:paraId="701D9723" w14:textId="135209C1" w:rsidR="00330565" w:rsidRPr="00330565" w:rsidRDefault="00330565" w:rsidP="003305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810" w:type="dxa"/>
          </w:tcPr>
          <w:p w14:paraId="3A3C016B" w14:textId="3EF7BBEE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MHrs</w:t>
            </w:r>
            <w:proofErr w:type="spellEnd"/>
            <w:r>
              <w:rPr>
                <w:rFonts w:ascii="Calibri" w:eastAsia="Times New Roman" w:hAnsi="Calibri" w:cs="Calibri"/>
              </w:rPr>
              <w:t>.</w:t>
            </w:r>
          </w:p>
        </w:tc>
        <w:tc>
          <w:tcPr>
            <w:tcW w:w="1170" w:type="dxa"/>
            <w:gridSpan w:val="2"/>
          </w:tcPr>
          <w:p w14:paraId="2B0F2856" w14:textId="02784685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0.00</w:t>
            </w:r>
          </w:p>
        </w:tc>
        <w:tc>
          <w:tcPr>
            <w:tcW w:w="1800" w:type="dxa"/>
            <w:noWrap/>
          </w:tcPr>
          <w:p w14:paraId="7F8B2323" w14:textId="47255847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00.00</w:t>
            </w:r>
          </w:p>
        </w:tc>
      </w:tr>
      <w:tr w:rsidR="00330565" w:rsidRPr="00330565" w14:paraId="71E9617D" w14:textId="77777777" w:rsidTr="001D2620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1D3FEAF8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B)</w:t>
            </w:r>
          </w:p>
        </w:tc>
        <w:tc>
          <w:tcPr>
            <w:tcW w:w="3530" w:type="dxa"/>
            <w:noWrap/>
          </w:tcPr>
          <w:p w14:paraId="3825F107" w14:textId="5BD65DA3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Survey</w:t>
            </w:r>
          </w:p>
        </w:tc>
        <w:tc>
          <w:tcPr>
            <w:tcW w:w="1249" w:type="dxa"/>
            <w:noWrap/>
          </w:tcPr>
          <w:p w14:paraId="229C7795" w14:textId="2C9103E1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urveyor</w:t>
            </w:r>
          </w:p>
        </w:tc>
        <w:tc>
          <w:tcPr>
            <w:tcW w:w="1080" w:type="dxa"/>
            <w:noWrap/>
          </w:tcPr>
          <w:p w14:paraId="67A44107" w14:textId="7148E7AD" w:rsidR="00330565" w:rsidRPr="00330565" w:rsidRDefault="00330565" w:rsidP="003305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810" w:type="dxa"/>
          </w:tcPr>
          <w:p w14:paraId="235FA8B3" w14:textId="18E2F96A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MHrs</w:t>
            </w:r>
            <w:proofErr w:type="spellEnd"/>
            <w:r>
              <w:rPr>
                <w:rFonts w:ascii="Calibri" w:eastAsia="Times New Roman" w:hAnsi="Calibri" w:cs="Calibri"/>
              </w:rPr>
              <w:t>.</w:t>
            </w:r>
          </w:p>
        </w:tc>
        <w:tc>
          <w:tcPr>
            <w:tcW w:w="1170" w:type="dxa"/>
            <w:gridSpan w:val="2"/>
            <w:noWrap/>
          </w:tcPr>
          <w:p w14:paraId="27D797DF" w14:textId="6A92B8F5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5.00</w:t>
            </w:r>
          </w:p>
        </w:tc>
        <w:tc>
          <w:tcPr>
            <w:tcW w:w="1800" w:type="dxa"/>
            <w:noWrap/>
          </w:tcPr>
          <w:p w14:paraId="14EA0C5F" w14:textId="234CCF69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75.00</w:t>
            </w:r>
          </w:p>
        </w:tc>
      </w:tr>
      <w:tr w:rsidR="00330565" w:rsidRPr="00330565" w14:paraId="0181632E" w14:textId="77777777" w:rsidTr="001D26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214DF578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C)</w:t>
            </w:r>
          </w:p>
        </w:tc>
        <w:tc>
          <w:tcPr>
            <w:tcW w:w="3530" w:type="dxa"/>
            <w:noWrap/>
          </w:tcPr>
          <w:p w14:paraId="46CEB637" w14:textId="67740E1F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Packing</w:t>
            </w:r>
          </w:p>
        </w:tc>
        <w:tc>
          <w:tcPr>
            <w:tcW w:w="1249" w:type="dxa"/>
            <w:noWrap/>
          </w:tcPr>
          <w:p w14:paraId="0331299C" w14:textId="5E9BC4E0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ackers</w:t>
            </w:r>
          </w:p>
        </w:tc>
        <w:tc>
          <w:tcPr>
            <w:tcW w:w="1080" w:type="dxa"/>
            <w:noWrap/>
          </w:tcPr>
          <w:p w14:paraId="1016000B" w14:textId="5BCD6C31" w:rsidR="00330565" w:rsidRPr="00330565" w:rsidRDefault="00330565" w:rsidP="003305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6</w:t>
            </w:r>
          </w:p>
        </w:tc>
        <w:tc>
          <w:tcPr>
            <w:tcW w:w="810" w:type="dxa"/>
          </w:tcPr>
          <w:p w14:paraId="370C6C95" w14:textId="27D6E8FC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MHrs</w:t>
            </w:r>
            <w:proofErr w:type="spellEnd"/>
            <w:r>
              <w:rPr>
                <w:rFonts w:ascii="Calibri" w:eastAsia="Times New Roman" w:hAnsi="Calibri" w:cs="Calibri"/>
              </w:rPr>
              <w:t>.</w:t>
            </w:r>
          </w:p>
        </w:tc>
        <w:tc>
          <w:tcPr>
            <w:tcW w:w="1170" w:type="dxa"/>
            <w:gridSpan w:val="2"/>
            <w:noWrap/>
          </w:tcPr>
          <w:p w14:paraId="72AE5EA7" w14:textId="017B877D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.00</w:t>
            </w:r>
          </w:p>
        </w:tc>
        <w:tc>
          <w:tcPr>
            <w:tcW w:w="1800" w:type="dxa"/>
            <w:noWrap/>
          </w:tcPr>
          <w:p w14:paraId="2672144C" w14:textId="34D0FB19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720.00</w:t>
            </w:r>
          </w:p>
        </w:tc>
      </w:tr>
      <w:tr w:rsidR="00330565" w:rsidRPr="00330565" w14:paraId="7021B3AE" w14:textId="77777777" w:rsidTr="001D2620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5BC69EB2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D)</w:t>
            </w:r>
          </w:p>
        </w:tc>
        <w:tc>
          <w:tcPr>
            <w:tcW w:w="3530" w:type="dxa"/>
            <w:noWrap/>
          </w:tcPr>
          <w:p w14:paraId="6DC2FB56" w14:textId="6695BC7E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Transport</w:t>
            </w:r>
          </w:p>
        </w:tc>
        <w:tc>
          <w:tcPr>
            <w:tcW w:w="1249" w:type="dxa"/>
            <w:noWrap/>
          </w:tcPr>
          <w:p w14:paraId="6C311464" w14:textId="0259A170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Mover</w:t>
            </w:r>
          </w:p>
        </w:tc>
        <w:tc>
          <w:tcPr>
            <w:tcW w:w="1080" w:type="dxa"/>
            <w:noWrap/>
          </w:tcPr>
          <w:p w14:paraId="31E82DCD" w14:textId="72BC7B0D" w:rsidR="00330565" w:rsidRPr="00330565" w:rsidRDefault="00330565" w:rsidP="003305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810" w:type="dxa"/>
            <w:noWrap/>
          </w:tcPr>
          <w:p w14:paraId="3331D37C" w14:textId="73EA6A4A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rs.</w:t>
            </w:r>
          </w:p>
        </w:tc>
        <w:tc>
          <w:tcPr>
            <w:tcW w:w="1170" w:type="dxa"/>
            <w:gridSpan w:val="2"/>
            <w:noWrap/>
          </w:tcPr>
          <w:p w14:paraId="198B16DD" w14:textId="083B21F7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50.00</w:t>
            </w:r>
          </w:p>
        </w:tc>
        <w:tc>
          <w:tcPr>
            <w:tcW w:w="1800" w:type="dxa"/>
            <w:noWrap/>
          </w:tcPr>
          <w:p w14:paraId="07F8D576" w14:textId="7D37A104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900.00</w:t>
            </w:r>
          </w:p>
        </w:tc>
      </w:tr>
      <w:tr w:rsidR="00330565" w:rsidRPr="00330565" w14:paraId="18F0E30D" w14:textId="77777777" w:rsidTr="001D26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57F713AB" w14:textId="4006EF11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noWrap/>
          </w:tcPr>
          <w:p w14:paraId="3CBA71E5" w14:textId="3D3DF45E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noWrap/>
          </w:tcPr>
          <w:p w14:paraId="57B031CF" w14:textId="78CAA41E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railer</w:t>
            </w:r>
          </w:p>
        </w:tc>
        <w:tc>
          <w:tcPr>
            <w:tcW w:w="1080" w:type="dxa"/>
            <w:noWrap/>
          </w:tcPr>
          <w:p w14:paraId="1D73C751" w14:textId="43C9871A" w:rsidR="00330565" w:rsidRPr="00330565" w:rsidRDefault="00330565" w:rsidP="003305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810" w:type="dxa"/>
            <w:noWrap/>
          </w:tcPr>
          <w:p w14:paraId="7DB21E3A" w14:textId="30362AFB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rs.</w:t>
            </w:r>
          </w:p>
        </w:tc>
        <w:tc>
          <w:tcPr>
            <w:tcW w:w="1170" w:type="dxa"/>
            <w:gridSpan w:val="2"/>
            <w:noWrap/>
          </w:tcPr>
          <w:p w14:paraId="353E92EE" w14:textId="0A01FF25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0.00</w:t>
            </w:r>
          </w:p>
        </w:tc>
        <w:tc>
          <w:tcPr>
            <w:tcW w:w="1800" w:type="dxa"/>
            <w:noWrap/>
          </w:tcPr>
          <w:p w14:paraId="3C9771AE" w14:textId="4A8604B8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,200.00</w:t>
            </w:r>
          </w:p>
        </w:tc>
      </w:tr>
      <w:tr w:rsidR="00330565" w:rsidRPr="00330565" w14:paraId="449A9663" w14:textId="77777777" w:rsidTr="001D2620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44E7681F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noWrap/>
          </w:tcPr>
          <w:p w14:paraId="7C924573" w14:textId="77777777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noWrap/>
          </w:tcPr>
          <w:p w14:paraId="127F44F7" w14:textId="6649ED86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river</w:t>
            </w:r>
          </w:p>
        </w:tc>
        <w:tc>
          <w:tcPr>
            <w:tcW w:w="1080" w:type="dxa"/>
            <w:noWrap/>
          </w:tcPr>
          <w:p w14:paraId="378578B2" w14:textId="2550C125" w:rsidR="00330565" w:rsidRPr="00330565" w:rsidRDefault="00330565" w:rsidP="003305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810" w:type="dxa"/>
            <w:noWrap/>
          </w:tcPr>
          <w:p w14:paraId="16740AA6" w14:textId="291BAE76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rs.</w:t>
            </w:r>
          </w:p>
        </w:tc>
        <w:tc>
          <w:tcPr>
            <w:tcW w:w="1170" w:type="dxa"/>
            <w:gridSpan w:val="2"/>
            <w:noWrap/>
          </w:tcPr>
          <w:p w14:paraId="7CC94ECE" w14:textId="79168126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80.00</w:t>
            </w:r>
          </w:p>
        </w:tc>
        <w:tc>
          <w:tcPr>
            <w:tcW w:w="1800" w:type="dxa"/>
            <w:noWrap/>
          </w:tcPr>
          <w:p w14:paraId="51E12022" w14:textId="037397F8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80.00</w:t>
            </w:r>
          </w:p>
        </w:tc>
        <w:bookmarkStart w:id="0" w:name="_GoBack"/>
        <w:bookmarkEnd w:id="0"/>
      </w:tr>
      <w:tr w:rsidR="00330565" w:rsidRPr="00330565" w14:paraId="77FB510C" w14:textId="77777777" w:rsidTr="001D26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6C7063A8" w14:textId="65D0411C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)</w:t>
            </w:r>
          </w:p>
        </w:tc>
        <w:tc>
          <w:tcPr>
            <w:tcW w:w="3530" w:type="dxa"/>
            <w:noWrap/>
          </w:tcPr>
          <w:p w14:paraId="2EAC0344" w14:textId="608A0EAA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Unpacking</w:t>
            </w:r>
          </w:p>
        </w:tc>
        <w:tc>
          <w:tcPr>
            <w:tcW w:w="1249" w:type="dxa"/>
            <w:noWrap/>
          </w:tcPr>
          <w:p w14:paraId="18061C73" w14:textId="27DDF41B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ackers</w:t>
            </w:r>
          </w:p>
        </w:tc>
        <w:tc>
          <w:tcPr>
            <w:tcW w:w="1080" w:type="dxa"/>
            <w:noWrap/>
          </w:tcPr>
          <w:p w14:paraId="3D7E2BF6" w14:textId="767562D3" w:rsidR="00330565" w:rsidRPr="00330565" w:rsidRDefault="00330565" w:rsidP="003305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</w:t>
            </w:r>
          </w:p>
        </w:tc>
        <w:tc>
          <w:tcPr>
            <w:tcW w:w="810" w:type="dxa"/>
            <w:noWrap/>
          </w:tcPr>
          <w:p w14:paraId="2C696172" w14:textId="2FD49FE5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MHrs</w:t>
            </w:r>
            <w:proofErr w:type="spellEnd"/>
            <w:r>
              <w:rPr>
                <w:rFonts w:ascii="Calibri" w:eastAsia="Times New Roman" w:hAnsi="Calibri" w:cs="Calibri"/>
              </w:rPr>
              <w:t>.</w:t>
            </w:r>
          </w:p>
        </w:tc>
        <w:tc>
          <w:tcPr>
            <w:tcW w:w="1170" w:type="dxa"/>
            <w:gridSpan w:val="2"/>
            <w:noWrap/>
          </w:tcPr>
          <w:p w14:paraId="61CC2D86" w14:textId="291442E4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.00</w:t>
            </w:r>
          </w:p>
        </w:tc>
        <w:tc>
          <w:tcPr>
            <w:tcW w:w="1800" w:type="dxa"/>
            <w:noWrap/>
          </w:tcPr>
          <w:p w14:paraId="70FB6915" w14:textId="03B300C8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00.00</w:t>
            </w:r>
          </w:p>
        </w:tc>
      </w:tr>
      <w:tr w:rsidR="00330565" w:rsidRPr="00330565" w14:paraId="78FE6A81" w14:textId="77777777" w:rsidTr="001D2620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7F613477" w14:textId="55DA44B3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)</w:t>
            </w:r>
          </w:p>
        </w:tc>
        <w:tc>
          <w:tcPr>
            <w:tcW w:w="3530" w:type="dxa"/>
            <w:noWrap/>
          </w:tcPr>
          <w:p w14:paraId="4F26A3DA" w14:textId="654559A4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Miscellaneous</w:t>
            </w:r>
          </w:p>
        </w:tc>
        <w:tc>
          <w:tcPr>
            <w:tcW w:w="1249" w:type="dxa"/>
            <w:noWrap/>
          </w:tcPr>
          <w:p w14:paraId="1868CE52" w14:textId="50F4DF31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330565">
              <w:rPr>
                <w:rFonts w:ascii="Calibri" w:eastAsia="Times New Roman" w:hAnsi="Calibri" w:cs="Calibri"/>
              </w:rPr>
              <w:t>Materials</w:t>
            </w:r>
          </w:p>
        </w:tc>
        <w:tc>
          <w:tcPr>
            <w:tcW w:w="1080" w:type="dxa"/>
            <w:noWrap/>
          </w:tcPr>
          <w:p w14:paraId="07BFD764" w14:textId="105D41D9" w:rsidR="00330565" w:rsidRPr="00330565" w:rsidRDefault="00330565" w:rsidP="003305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810" w:type="dxa"/>
            <w:noWrap/>
          </w:tcPr>
          <w:p w14:paraId="65B6C243" w14:textId="6062B2D1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Lot</w:t>
            </w:r>
          </w:p>
        </w:tc>
        <w:tc>
          <w:tcPr>
            <w:tcW w:w="1170" w:type="dxa"/>
            <w:gridSpan w:val="2"/>
            <w:noWrap/>
          </w:tcPr>
          <w:p w14:paraId="2F476141" w14:textId="3FB04E04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20.00</w:t>
            </w:r>
          </w:p>
        </w:tc>
        <w:tc>
          <w:tcPr>
            <w:tcW w:w="1800" w:type="dxa"/>
            <w:noWrap/>
          </w:tcPr>
          <w:p w14:paraId="606AB714" w14:textId="18BFFD44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20.00</w:t>
            </w:r>
          </w:p>
        </w:tc>
      </w:tr>
      <w:tr w:rsidR="00330565" w:rsidRPr="00330565" w14:paraId="10A46354" w14:textId="77777777" w:rsidTr="001D26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5348DAD0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noWrap/>
          </w:tcPr>
          <w:p w14:paraId="2CFF3275" w14:textId="4E5C62E0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</w:rPr>
            </w:pPr>
            <w:r w:rsidRPr="00330565">
              <w:rPr>
                <w:rFonts w:ascii="Calibri" w:eastAsia="Times New Roman" w:hAnsi="Calibri" w:cs="Calibri"/>
                <w:i/>
              </w:rPr>
              <w:t>(Packing tapes, boxes, form padding,</w:t>
            </w:r>
          </w:p>
        </w:tc>
        <w:tc>
          <w:tcPr>
            <w:tcW w:w="1249" w:type="dxa"/>
            <w:noWrap/>
          </w:tcPr>
          <w:p w14:paraId="553F84A0" w14:textId="01F30E34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noWrap/>
          </w:tcPr>
          <w:p w14:paraId="00CFCAF7" w14:textId="77777777" w:rsidR="00330565" w:rsidRPr="00330565" w:rsidRDefault="00330565" w:rsidP="003305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noWrap/>
          </w:tcPr>
          <w:p w14:paraId="3EAA1B3B" w14:textId="77777777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noWrap/>
          </w:tcPr>
          <w:p w14:paraId="1EE37470" w14:textId="77777777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noWrap/>
          </w:tcPr>
          <w:p w14:paraId="16F6AF00" w14:textId="77777777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330565" w:rsidRPr="00330565" w14:paraId="719276AE" w14:textId="77777777" w:rsidTr="001D2620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0D833635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noWrap/>
          </w:tcPr>
          <w:p w14:paraId="7DC33491" w14:textId="186B8E90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</w:rPr>
            </w:pPr>
            <w:r w:rsidRPr="00330565">
              <w:rPr>
                <w:rFonts w:ascii="Calibri" w:eastAsia="Times New Roman" w:hAnsi="Calibri" w:cs="Calibri"/>
                <w:i/>
              </w:rPr>
              <w:t>ropes, plastic films, etc.)</w:t>
            </w:r>
          </w:p>
        </w:tc>
        <w:tc>
          <w:tcPr>
            <w:tcW w:w="1249" w:type="dxa"/>
            <w:noWrap/>
          </w:tcPr>
          <w:p w14:paraId="44C48A0C" w14:textId="6474878D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noWrap/>
          </w:tcPr>
          <w:p w14:paraId="42F0D370" w14:textId="77777777" w:rsidR="00330565" w:rsidRPr="00330565" w:rsidRDefault="00330565" w:rsidP="003305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noWrap/>
          </w:tcPr>
          <w:p w14:paraId="2BEC4ACD" w14:textId="77777777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noWrap/>
          </w:tcPr>
          <w:p w14:paraId="22FE6F85" w14:textId="77777777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noWrap/>
          </w:tcPr>
          <w:p w14:paraId="1608FB04" w14:textId="77777777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330565" w:rsidRPr="00330565" w14:paraId="32158F21" w14:textId="77777777" w:rsidTr="001D26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1ADFF430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noWrap/>
          </w:tcPr>
          <w:p w14:paraId="1CA79C66" w14:textId="77777777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noWrap/>
          </w:tcPr>
          <w:p w14:paraId="6527A90E" w14:textId="658121EF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noWrap/>
          </w:tcPr>
          <w:p w14:paraId="3D8D5A2C" w14:textId="77777777" w:rsidR="00330565" w:rsidRPr="00330565" w:rsidRDefault="00330565" w:rsidP="003305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noWrap/>
          </w:tcPr>
          <w:p w14:paraId="72C92CE3" w14:textId="77777777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noWrap/>
          </w:tcPr>
          <w:p w14:paraId="2ACBF7AD" w14:textId="77777777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noWrap/>
          </w:tcPr>
          <w:p w14:paraId="6DE98162" w14:textId="77777777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25621C" w:rsidRPr="00330565" w14:paraId="0D6943D0" w14:textId="77777777" w:rsidTr="001D2620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770FF418" w14:textId="77777777" w:rsidR="0025621C" w:rsidRPr="00330565" w:rsidRDefault="0025621C" w:rsidP="00BF7AFD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noWrap/>
          </w:tcPr>
          <w:p w14:paraId="3A143FC5" w14:textId="77777777" w:rsidR="0025621C" w:rsidRPr="00330565" w:rsidRDefault="0025621C" w:rsidP="00BF7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noWrap/>
          </w:tcPr>
          <w:p w14:paraId="35DF3691" w14:textId="77777777" w:rsidR="0025621C" w:rsidRPr="00330565" w:rsidRDefault="0025621C" w:rsidP="00BF7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noWrap/>
          </w:tcPr>
          <w:p w14:paraId="4F3D35E3" w14:textId="77777777" w:rsidR="0025621C" w:rsidRPr="00330565" w:rsidRDefault="0025621C" w:rsidP="00BF7A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noWrap/>
          </w:tcPr>
          <w:p w14:paraId="7A491DCD" w14:textId="77777777" w:rsidR="0025621C" w:rsidRPr="00330565" w:rsidRDefault="0025621C" w:rsidP="00BF7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noWrap/>
          </w:tcPr>
          <w:p w14:paraId="62094798" w14:textId="77777777" w:rsidR="0025621C" w:rsidRPr="00330565" w:rsidRDefault="0025621C" w:rsidP="00BF7A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noWrap/>
          </w:tcPr>
          <w:p w14:paraId="190C7175" w14:textId="77777777" w:rsidR="0025621C" w:rsidRPr="00330565" w:rsidRDefault="0025621C" w:rsidP="00BF7A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25621C" w:rsidRPr="00330565" w14:paraId="660E823A" w14:textId="77777777" w:rsidTr="001D26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1A5B3FC8" w14:textId="77777777" w:rsidR="0025621C" w:rsidRPr="00330565" w:rsidRDefault="0025621C" w:rsidP="00BF7AFD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noWrap/>
          </w:tcPr>
          <w:p w14:paraId="39AA9E7E" w14:textId="77777777" w:rsidR="0025621C" w:rsidRPr="00330565" w:rsidRDefault="0025621C" w:rsidP="00BF7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noWrap/>
          </w:tcPr>
          <w:p w14:paraId="618F2283" w14:textId="77777777" w:rsidR="0025621C" w:rsidRPr="00330565" w:rsidRDefault="0025621C" w:rsidP="00BF7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noWrap/>
          </w:tcPr>
          <w:p w14:paraId="4B2BD428" w14:textId="77777777" w:rsidR="0025621C" w:rsidRPr="00330565" w:rsidRDefault="0025621C" w:rsidP="00BF7A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noWrap/>
          </w:tcPr>
          <w:p w14:paraId="6B76D0D4" w14:textId="77777777" w:rsidR="0025621C" w:rsidRPr="00330565" w:rsidRDefault="0025621C" w:rsidP="00BF7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noWrap/>
          </w:tcPr>
          <w:p w14:paraId="48364E19" w14:textId="77777777" w:rsidR="0025621C" w:rsidRPr="00330565" w:rsidRDefault="0025621C" w:rsidP="00BF7A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noWrap/>
          </w:tcPr>
          <w:p w14:paraId="665F034D" w14:textId="77777777" w:rsidR="0025621C" w:rsidRPr="00330565" w:rsidRDefault="0025621C" w:rsidP="00BF7A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25621C" w:rsidRPr="00330565" w14:paraId="369A25C8" w14:textId="77777777" w:rsidTr="001D2620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645B25BC" w14:textId="77777777" w:rsidR="0025621C" w:rsidRPr="00330565" w:rsidRDefault="0025621C" w:rsidP="00BF7AFD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noWrap/>
          </w:tcPr>
          <w:p w14:paraId="17C38C1E" w14:textId="77777777" w:rsidR="0025621C" w:rsidRPr="00330565" w:rsidRDefault="0025621C" w:rsidP="00BF7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noWrap/>
          </w:tcPr>
          <w:p w14:paraId="43E3272D" w14:textId="77777777" w:rsidR="0025621C" w:rsidRPr="00330565" w:rsidRDefault="0025621C" w:rsidP="00BF7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noWrap/>
          </w:tcPr>
          <w:p w14:paraId="7C62BFBD" w14:textId="77777777" w:rsidR="0025621C" w:rsidRPr="00330565" w:rsidRDefault="0025621C" w:rsidP="00BF7A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noWrap/>
          </w:tcPr>
          <w:p w14:paraId="7362A00E" w14:textId="77777777" w:rsidR="0025621C" w:rsidRPr="00330565" w:rsidRDefault="0025621C" w:rsidP="00BF7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noWrap/>
          </w:tcPr>
          <w:p w14:paraId="29A33698" w14:textId="77777777" w:rsidR="0025621C" w:rsidRPr="00330565" w:rsidRDefault="0025621C" w:rsidP="00BF7A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noWrap/>
          </w:tcPr>
          <w:p w14:paraId="75722248" w14:textId="77777777" w:rsidR="0025621C" w:rsidRPr="00330565" w:rsidRDefault="0025621C" w:rsidP="00BF7A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330565" w:rsidRPr="00330565" w14:paraId="0AA5ADED" w14:textId="77777777" w:rsidTr="001D26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0020A8A7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noWrap/>
          </w:tcPr>
          <w:p w14:paraId="7FF2C2F7" w14:textId="77777777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noWrap/>
          </w:tcPr>
          <w:p w14:paraId="1F2E75B2" w14:textId="25FFCC61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noWrap/>
          </w:tcPr>
          <w:p w14:paraId="5465E82F" w14:textId="77777777" w:rsidR="00330565" w:rsidRPr="00330565" w:rsidRDefault="00330565" w:rsidP="003305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noWrap/>
          </w:tcPr>
          <w:p w14:paraId="64892797" w14:textId="77777777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noWrap/>
          </w:tcPr>
          <w:p w14:paraId="7CC0C7DC" w14:textId="77777777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noWrap/>
          </w:tcPr>
          <w:p w14:paraId="0AC0345E" w14:textId="77777777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330565" w:rsidRPr="00330565" w14:paraId="08CF8D3F" w14:textId="77777777" w:rsidTr="001D2620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110E2448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noWrap/>
          </w:tcPr>
          <w:p w14:paraId="6692A70F" w14:textId="77777777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noWrap/>
          </w:tcPr>
          <w:p w14:paraId="231FE08A" w14:textId="6150770F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noWrap/>
          </w:tcPr>
          <w:p w14:paraId="18F5CBCD" w14:textId="77777777" w:rsidR="00330565" w:rsidRPr="00330565" w:rsidRDefault="00330565" w:rsidP="003305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noWrap/>
          </w:tcPr>
          <w:p w14:paraId="28983DC2" w14:textId="77777777" w:rsidR="00330565" w:rsidRPr="00330565" w:rsidRDefault="00330565" w:rsidP="00330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noWrap/>
          </w:tcPr>
          <w:p w14:paraId="7385FD7C" w14:textId="77777777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noWrap/>
          </w:tcPr>
          <w:p w14:paraId="765A7F38" w14:textId="77777777" w:rsidR="00330565" w:rsidRPr="00330565" w:rsidRDefault="00330565" w:rsidP="0033056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330565" w:rsidRPr="00330565" w14:paraId="2D3D091B" w14:textId="77777777" w:rsidTr="001D26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" w:type="dxa"/>
            <w:noWrap/>
            <w:hideMark/>
          </w:tcPr>
          <w:p w14:paraId="1D6A4DC8" w14:textId="77777777" w:rsidR="00330565" w:rsidRPr="00330565" w:rsidRDefault="00330565" w:rsidP="00330565">
            <w:pPr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3530" w:type="dxa"/>
            <w:noWrap/>
          </w:tcPr>
          <w:p w14:paraId="1236A55C" w14:textId="77777777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249" w:type="dxa"/>
            <w:noWrap/>
          </w:tcPr>
          <w:p w14:paraId="55727AA2" w14:textId="66F461C6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080" w:type="dxa"/>
            <w:noWrap/>
          </w:tcPr>
          <w:p w14:paraId="23D78C3E" w14:textId="77777777" w:rsidR="00330565" w:rsidRPr="00330565" w:rsidRDefault="00330565" w:rsidP="003305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noWrap/>
          </w:tcPr>
          <w:p w14:paraId="1F2BF5E0" w14:textId="77777777" w:rsidR="00330565" w:rsidRPr="00330565" w:rsidRDefault="00330565" w:rsidP="003305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170" w:type="dxa"/>
            <w:gridSpan w:val="2"/>
            <w:noWrap/>
          </w:tcPr>
          <w:p w14:paraId="7484538F" w14:textId="77777777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noWrap/>
          </w:tcPr>
          <w:p w14:paraId="13869634" w14:textId="77777777" w:rsidR="00330565" w:rsidRPr="00330565" w:rsidRDefault="00330565" w:rsidP="0033056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</w:p>
        </w:tc>
      </w:tr>
      <w:tr w:rsidR="0025621C" w:rsidRPr="00330565" w14:paraId="1D4FAF5F" w14:textId="77777777" w:rsidTr="001D2620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  <w:gridSpan w:val="3"/>
            <w:vMerge w:val="restart"/>
            <w:noWrap/>
            <w:hideMark/>
          </w:tcPr>
          <w:p w14:paraId="45FBD394" w14:textId="735BEE01" w:rsidR="0025621C" w:rsidRDefault="0025621C" w:rsidP="0025621C">
            <w:pPr>
              <w:rPr>
                <w:rFonts w:ascii="Calibri" w:eastAsia="Times New Roman" w:hAnsi="Calibri" w:cs="Calibri"/>
              </w:rPr>
            </w:pPr>
            <w:r w:rsidRPr="0025621C">
              <w:rPr>
                <w:rFonts w:ascii="Calibri" w:eastAsia="Times New Roman" w:hAnsi="Calibri" w:cs="Calibri"/>
              </w:rPr>
              <w:t>NOTE:</w:t>
            </w:r>
          </w:p>
          <w:p w14:paraId="28C69BBE" w14:textId="77777777" w:rsidR="0025621C" w:rsidRPr="0025621C" w:rsidRDefault="0025621C" w:rsidP="0025621C">
            <w:pPr>
              <w:rPr>
                <w:rFonts w:ascii="Calibri" w:eastAsia="Times New Roman" w:hAnsi="Calibri" w:cs="Calibri"/>
              </w:rPr>
            </w:pPr>
          </w:p>
          <w:p w14:paraId="67EBB0D6" w14:textId="6384FAEC" w:rsidR="0025621C" w:rsidRPr="00330565" w:rsidRDefault="0025621C" w:rsidP="0025621C">
            <w:pPr>
              <w:rPr>
                <w:rFonts w:ascii="Calibri" w:eastAsia="Times New Roman" w:hAnsi="Calibri" w:cs="Calibri"/>
              </w:rPr>
            </w:pPr>
            <w:r w:rsidRPr="0025621C">
              <w:rPr>
                <w:rFonts w:ascii="Calibri" w:eastAsia="Times New Roman" w:hAnsi="Calibri" w:cs="Calibri"/>
              </w:rPr>
              <w:t>This estimate is valid only &lt;</w:t>
            </w:r>
            <w:proofErr w:type="spellStart"/>
            <w:r w:rsidRPr="0025621C">
              <w:rPr>
                <w:rFonts w:ascii="Calibri" w:eastAsia="Times New Roman" w:hAnsi="Calibri" w:cs="Calibri"/>
              </w:rPr>
              <w:t>nn</w:t>
            </w:r>
            <w:proofErr w:type="spellEnd"/>
            <w:r w:rsidRPr="0025621C">
              <w:rPr>
                <w:rFonts w:ascii="Calibri" w:eastAsia="Times New Roman" w:hAnsi="Calibri" w:cs="Calibri"/>
              </w:rPr>
              <w:t>&gt; days from date of</w:t>
            </w:r>
            <w:r>
              <w:rPr>
                <w:rFonts w:ascii="Calibri" w:eastAsia="Times New Roman" w:hAnsi="Calibri" w:cs="Calibri"/>
              </w:rPr>
              <w:br/>
            </w:r>
            <w:r w:rsidRPr="0025621C">
              <w:rPr>
                <w:rFonts w:ascii="Calibri" w:eastAsia="Times New Roman" w:hAnsi="Calibri" w:cs="Calibri"/>
              </w:rPr>
              <w:t>issue.</w:t>
            </w:r>
          </w:p>
        </w:tc>
        <w:tc>
          <w:tcPr>
            <w:tcW w:w="3060" w:type="dxa"/>
            <w:gridSpan w:val="4"/>
            <w:noWrap/>
          </w:tcPr>
          <w:p w14:paraId="71599B15" w14:textId="2DC8BB36" w:rsidR="0025621C" w:rsidRPr="00330565" w:rsidRDefault="0025621C" w:rsidP="00BF7A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b/>
                <w:color w:val="FFFFFF" w:themeColor="background1"/>
              </w:rPr>
              <w:t>TOTAL AMOUNT</w:t>
            </w:r>
          </w:p>
        </w:tc>
        <w:tc>
          <w:tcPr>
            <w:tcW w:w="1800" w:type="dxa"/>
            <w:noWrap/>
          </w:tcPr>
          <w:p w14:paraId="159F5A16" w14:textId="1AFEC3CF" w:rsidR="0025621C" w:rsidRPr="00330565" w:rsidRDefault="0025621C" w:rsidP="00BF7A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b/>
                <w:color w:val="FFFFFF" w:themeColor="background1"/>
              </w:rPr>
              <w:t>4,695.00</w:t>
            </w:r>
          </w:p>
        </w:tc>
      </w:tr>
      <w:tr w:rsidR="0025621C" w:rsidRPr="00330565" w14:paraId="2B757E8E" w14:textId="77777777" w:rsidTr="001D26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  <w:gridSpan w:val="3"/>
            <w:vMerge/>
            <w:noWrap/>
            <w:hideMark/>
          </w:tcPr>
          <w:p w14:paraId="34F0AD44" w14:textId="77777777" w:rsidR="0025621C" w:rsidRPr="00330565" w:rsidRDefault="0025621C" w:rsidP="00BF7AFD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2340" w:type="dxa"/>
            <w:gridSpan w:val="3"/>
            <w:noWrap/>
          </w:tcPr>
          <w:p w14:paraId="32D80FB8" w14:textId="7D6F613F" w:rsidR="0025621C" w:rsidRPr="00330565" w:rsidRDefault="0025621C" w:rsidP="0025621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SALES TAX</w:t>
            </w:r>
          </w:p>
        </w:tc>
        <w:tc>
          <w:tcPr>
            <w:tcW w:w="720" w:type="dxa"/>
            <w:noWrap/>
          </w:tcPr>
          <w:p w14:paraId="25DFD8A4" w14:textId="580C20EE" w:rsidR="0025621C" w:rsidRPr="00330565" w:rsidRDefault="0025621C" w:rsidP="00BF7A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12%</w:t>
            </w:r>
          </w:p>
        </w:tc>
        <w:tc>
          <w:tcPr>
            <w:tcW w:w="1800" w:type="dxa"/>
            <w:noWrap/>
          </w:tcPr>
          <w:p w14:paraId="1786DA68" w14:textId="2DB943FE" w:rsidR="0025621C" w:rsidRPr="00330565" w:rsidRDefault="0025621C" w:rsidP="00BF7A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563.00</w:t>
            </w:r>
          </w:p>
        </w:tc>
      </w:tr>
      <w:tr w:rsidR="0025621C" w:rsidRPr="00330565" w14:paraId="6AD67809" w14:textId="77777777" w:rsidTr="001D2620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  <w:gridSpan w:val="3"/>
            <w:vMerge/>
            <w:noWrap/>
            <w:hideMark/>
          </w:tcPr>
          <w:p w14:paraId="3847FCD0" w14:textId="77777777" w:rsidR="0025621C" w:rsidRPr="00330565" w:rsidRDefault="0025621C" w:rsidP="00BF7AFD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2340" w:type="dxa"/>
            <w:gridSpan w:val="3"/>
            <w:noWrap/>
          </w:tcPr>
          <w:p w14:paraId="5A1308FD" w14:textId="73C3AE4E" w:rsidR="0025621C" w:rsidRPr="00330565" w:rsidRDefault="0025621C" w:rsidP="0025621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DISCOUNT</w:t>
            </w:r>
          </w:p>
        </w:tc>
        <w:tc>
          <w:tcPr>
            <w:tcW w:w="720" w:type="dxa"/>
            <w:noWrap/>
          </w:tcPr>
          <w:p w14:paraId="274CB87D" w14:textId="23E5B61D" w:rsidR="0025621C" w:rsidRPr="00330565" w:rsidRDefault="0025621C" w:rsidP="00BF7A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0%</w:t>
            </w:r>
          </w:p>
        </w:tc>
        <w:tc>
          <w:tcPr>
            <w:tcW w:w="1800" w:type="dxa"/>
            <w:noWrap/>
          </w:tcPr>
          <w:p w14:paraId="454E6070" w14:textId="4A8EEB86" w:rsidR="0025621C" w:rsidRPr="00330565" w:rsidRDefault="0025621C" w:rsidP="00BF7A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color w:val="FFFFFF" w:themeColor="background1"/>
              </w:rPr>
              <w:t>0.00</w:t>
            </w:r>
          </w:p>
        </w:tc>
      </w:tr>
      <w:tr w:rsidR="0025621C" w:rsidRPr="00330565" w14:paraId="7A5F97F0" w14:textId="77777777" w:rsidTr="001D26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  <w:gridSpan w:val="3"/>
            <w:vMerge/>
            <w:noWrap/>
            <w:hideMark/>
          </w:tcPr>
          <w:p w14:paraId="1DE62398" w14:textId="77777777" w:rsidR="0025621C" w:rsidRPr="00330565" w:rsidRDefault="0025621C" w:rsidP="00BF7AFD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3060" w:type="dxa"/>
            <w:gridSpan w:val="4"/>
            <w:noWrap/>
          </w:tcPr>
          <w:p w14:paraId="06DF108C" w14:textId="6A549422" w:rsidR="0025621C" w:rsidRPr="00330565" w:rsidRDefault="0025621C" w:rsidP="00BF7A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b/>
                <w:color w:val="FFFFFF" w:themeColor="background1"/>
              </w:rPr>
              <w:t>TOTAL AMOUNT DUE</w:t>
            </w:r>
          </w:p>
        </w:tc>
        <w:tc>
          <w:tcPr>
            <w:tcW w:w="1800" w:type="dxa"/>
            <w:noWrap/>
          </w:tcPr>
          <w:p w14:paraId="368A800F" w14:textId="66D4C2D5" w:rsidR="0025621C" w:rsidRPr="00330565" w:rsidRDefault="0025621C" w:rsidP="00BF7A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FFFFFF" w:themeColor="background1"/>
              </w:rPr>
            </w:pPr>
            <w:r w:rsidRPr="0025621C">
              <w:rPr>
                <w:rFonts w:ascii="Calibri" w:eastAsia="Times New Roman" w:hAnsi="Calibri" w:cs="Calibri"/>
                <w:b/>
                <w:color w:val="FFFFFF" w:themeColor="background1"/>
              </w:rPr>
              <w:t>5,258.40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  <w:gridCol w:w="433"/>
        <w:gridCol w:w="3707"/>
        <w:gridCol w:w="321"/>
        <w:gridCol w:w="2014"/>
      </w:tblGrid>
      <w:tr w:rsidR="00DA41FE" w:rsidRPr="00931239" w14:paraId="729179D2" w14:textId="77777777" w:rsidTr="00931239">
        <w:trPr>
          <w:trHeight w:val="477"/>
        </w:trPr>
        <w:tc>
          <w:tcPr>
            <w:tcW w:w="3595" w:type="dxa"/>
            <w:tcBorders>
              <w:bottom w:val="single" w:sz="4" w:space="0" w:color="7F7F7F" w:themeColor="text1" w:themeTint="80"/>
            </w:tcBorders>
          </w:tcPr>
          <w:p w14:paraId="3C755466" w14:textId="77777777" w:rsidR="00DA41FE" w:rsidRPr="00931239" w:rsidRDefault="00DA41FE" w:rsidP="0025621C">
            <w:pPr>
              <w:rPr>
                <w:sz w:val="18"/>
                <w:szCs w:val="18"/>
              </w:rPr>
            </w:pPr>
          </w:p>
        </w:tc>
        <w:tc>
          <w:tcPr>
            <w:tcW w:w="433" w:type="dxa"/>
          </w:tcPr>
          <w:p w14:paraId="7C33A7F0" w14:textId="77777777" w:rsidR="00DA41FE" w:rsidRPr="00931239" w:rsidRDefault="00DA41FE" w:rsidP="00231648">
            <w:pPr>
              <w:rPr>
                <w:sz w:val="18"/>
                <w:szCs w:val="18"/>
              </w:rPr>
            </w:pPr>
          </w:p>
        </w:tc>
        <w:tc>
          <w:tcPr>
            <w:tcW w:w="3707" w:type="dxa"/>
            <w:tcBorders>
              <w:bottom w:val="single" w:sz="4" w:space="0" w:color="7F7F7F" w:themeColor="text1" w:themeTint="80"/>
            </w:tcBorders>
          </w:tcPr>
          <w:p w14:paraId="64BEAF0D" w14:textId="77777777" w:rsidR="00DA41FE" w:rsidRPr="00931239" w:rsidRDefault="00DA41FE" w:rsidP="00231648">
            <w:pPr>
              <w:rPr>
                <w:sz w:val="18"/>
                <w:szCs w:val="18"/>
              </w:rPr>
            </w:pPr>
          </w:p>
        </w:tc>
        <w:tc>
          <w:tcPr>
            <w:tcW w:w="321" w:type="dxa"/>
          </w:tcPr>
          <w:p w14:paraId="024E7226" w14:textId="77777777" w:rsidR="00DA41FE" w:rsidRPr="00931239" w:rsidRDefault="00DA41FE" w:rsidP="00231648">
            <w:pPr>
              <w:rPr>
                <w:sz w:val="18"/>
                <w:szCs w:val="18"/>
              </w:rPr>
            </w:pPr>
          </w:p>
        </w:tc>
        <w:tc>
          <w:tcPr>
            <w:tcW w:w="2014" w:type="dxa"/>
            <w:tcBorders>
              <w:bottom w:val="single" w:sz="4" w:space="0" w:color="7F7F7F" w:themeColor="text1" w:themeTint="80"/>
            </w:tcBorders>
          </w:tcPr>
          <w:p w14:paraId="167DC8EA" w14:textId="77777777" w:rsidR="00DA41FE" w:rsidRPr="00931239" w:rsidRDefault="00DA41FE" w:rsidP="00231648">
            <w:pPr>
              <w:rPr>
                <w:sz w:val="18"/>
                <w:szCs w:val="18"/>
              </w:rPr>
            </w:pPr>
          </w:p>
        </w:tc>
      </w:tr>
      <w:tr w:rsidR="00DA41FE" w:rsidRPr="00DA41FE" w14:paraId="1E4AEF5E" w14:textId="77777777" w:rsidTr="00DA41FE">
        <w:tc>
          <w:tcPr>
            <w:tcW w:w="3595" w:type="dxa"/>
            <w:tcBorders>
              <w:top w:val="single" w:sz="4" w:space="0" w:color="7F7F7F" w:themeColor="text1" w:themeTint="80"/>
            </w:tcBorders>
          </w:tcPr>
          <w:p w14:paraId="51FB62B3" w14:textId="77777777" w:rsidR="00DA41FE" w:rsidRPr="00DA41FE" w:rsidRDefault="00DA41FE" w:rsidP="00231648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PREPARED BY</w:t>
            </w:r>
          </w:p>
        </w:tc>
        <w:tc>
          <w:tcPr>
            <w:tcW w:w="433" w:type="dxa"/>
          </w:tcPr>
          <w:p w14:paraId="34065F25" w14:textId="77777777" w:rsidR="00DA41FE" w:rsidRPr="00DA41FE" w:rsidRDefault="00DA41FE" w:rsidP="00231648">
            <w:pPr>
              <w:rPr>
                <w:sz w:val="16"/>
                <w:szCs w:val="16"/>
              </w:rPr>
            </w:pPr>
          </w:p>
        </w:tc>
        <w:tc>
          <w:tcPr>
            <w:tcW w:w="3707" w:type="dxa"/>
            <w:tcBorders>
              <w:top w:val="single" w:sz="4" w:space="0" w:color="7F7F7F" w:themeColor="text1" w:themeTint="80"/>
            </w:tcBorders>
          </w:tcPr>
          <w:p w14:paraId="737CDA6A" w14:textId="77777777" w:rsidR="00DA41FE" w:rsidRPr="00DA41FE" w:rsidRDefault="00DA41FE" w:rsidP="00231648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SIGNATURE</w:t>
            </w:r>
          </w:p>
        </w:tc>
        <w:tc>
          <w:tcPr>
            <w:tcW w:w="321" w:type="dxa"/>
          </w:tcPr>
          <w:p w14:paraId="17D41BC2" w14:textId="77777777" w:rsidR="00DA41FE" w:rsidRPr="00DA41FE" w:rsidRDefault="00DA41FE" w:rsidP="00231648">
            <w:pPr>
              <w:rPr>
                <w:sz w:val="16"/>
                <w:szCs w:val="16"/>
              </w:rPr>
            </w:pPr>
          </w:p>
        </w:tc>
        <w:tc>
          <w:tcPr>
            <w:tcW w:w="2014" w:type="dxa"/>
            <w:tcBorders>
              <w:top w:val="single" w:sz="4" w:space="0" w:color="7F7F7F" w:themeColor="text1" w:themeTint="80"/>
            </w:tcBorders>
          </w:tcPr>
          <w:p w14:paraId="3F398FB5" w14:textId="77777777" w:rsidR="00DA41FE" w:rsidRPr="00DA41FE" w:rsidRDefault="00DA41FE" w:rsidP="00231648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DATE</w:t>
            </w:r>
          </w:p>
        </w:tc>
      </w:tr>
      <w:tr w:rsidR="00DA41FE" w14:paraId="71D7CCEE" w14:textId="77777777" w:rsidTr="00931239">
        <w:trPr>
          <w:trHeight w:val="513"/>
        </w:trPr>
        <w:tc>
          <w:tcPr>
            <w:tcW w:w="3595" w:type="dxa"/>
            <w:tcBorders>
              <w:bottom w:val="single" w:sz="4" w:space="0" w:color="7F7F7F" w:themeColor="text1" w:themeTint="80"/>
            </w:tcBorders>
          </w:tcPr>
          <w:p w14:paraId="203F654C" w14:textId="77777777" w:rsidR="00DA41FE" w:rsidRDefault="00DA41FE" w:rsidP="00231648"/>
        </w:tc>
        <w:tc>
          <w:tcPr>
            <w:tcW w:w="433" w:type="dxa"/>
          </w:tcPr>
          <w:p w14:paraId="3B1DDDAA" w14:textId="77777777" w:rsidR="00DA41FE" w:rsidRDefault="00DA41FE" w:rsidP="00231648"/>
        </w:tc>
        <w:tc>
          <w:tcPr>
            <w:tcW w:w="3707" w:type="dxa"/>
            <w:tcBorders>
              <w:bottom w:val="single" w:sz="4" w:space="0" w:color="7F7F7F" w:themeColor="text1" w:themeTint="80"/>
            </w:tcBorders>
          </w:tcPr>
          <w:p w14:paraId="03CDA06C" w14:textId="77777777" w:rsidR="00DA41FE" w:rsidRDefault="00DA41FE" w:rsidP="00231648"/>
        </w:tc>
        <w:tc>
          <w:tcPr>
            <w:tcW w:w="321" w:type="dxa"/>
          </w:tcPr>
          <w:p w14:paraId="029004AA" w14:textId="77777777" w:rsidR="00DA41FE" w:rsidRDefault="00DA41FE" w:rsidP="00231648"/>
        </w:tc>
        <w:tc>
          <w:tcPr>
            <w:tcW w:w="2014" w:type="dxa"/>
            <w:tcBorders>
              <w:bottom w:val="single" w:sz="4" w:space="0" w:color="7F7F7F" w:themeColor="text1" w:themeTint="80"/>
            </w:tcBorders>
          </w:tcPr>
          <w:p w14:paraId="6A0F8E6D" w14:textId="77777777" w:rsidR="00DA41FE" w:rsidRDefault="00DA41FE" w:rsidP="00231648"/>
        </w:tc>
      </w:tr>
      <w:tr w:rsidR="003956E6" w:rsidRPr="00DA41FE" w14:paraId="536EB210" w14:textId="77777777" w:rsidTr="00DA41FE">
        <w:tc>
          <w:tcPr>
            <w:tcW w:w="3595" w:type="dxa"/>
            <w:tcBorders>
              <w:top w:val="single" w:sz="4" w:space="0" w:color="7F7F7F" w:themeColor="text1" w:themeTint="80"/>
            </w:tcBorders>
          </w:tcPr>
          <w:p w14:paraId="79B65CE2" w14:textId="66429F90" w:rsidR="003956E6" w:rsidRPr="00DA41FE" w:rsidRDefault="00DA41FE" w:rsidP="0002205D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CONFORME</w:t>
            </w:r>
          </w:p>
        </w:tc>
        <w:tc>
          <w:tcPr>
            <w:tcW w:w="433" w:type="dxa"/>
          </w:tcPr>
          <w:p w14:paraId="64163E04" w14:textId="77777777" w:rsidR="003956E6" w:rsidRPr="00DA41FE" w:rsidRDefault="003956E6" w:rsidP="0002205D">
            <w:pPr>
              <w:rPr>
                <w:sz w:val="16"/>
                <w:szCs w:val="16"/>
              </w:rPr>
            </w:pPr>
          </w:p>
        </w:tc>
        <w:tc>
          <w:tcPr>
            <w:tcW w:w="3707" w:type="dxa"/>
            <w:tcBorders>
              <w:top w:val="single" w:sz="4" w:space="0" w:color="7F7F7F" w:themeColor="text1" w:themeTint="80"/>
            </w:tcBorders>
          </w:tcPr>
          <w:p w14:paraId="4455F94B" w14:textId="02833CA8" w:rsidR="003956E6" w:rsidRPr="00DA41FE" w:rsidRDefault="00DA41FE" w:rsidP="0002205D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SIGNATURE</w:t>
            </w:r>
          </w:p>
        </w:tc>
        <w:tc>
          <w:tcPr>
            <w:tcW w:w="321" w:type="dxa"/>
          </w:tcPr>
          <w:p w14:paraId="314983EB" w14:textId="77777777" w:rsidR="003956E6" w:rsidRPr="00DA41FE" w:rsidRDefault="003956E6" w:rsidP="0002205D">
            <w:pPr>
              <w:rPr>
                <w:sz w:val="16"/>
                <w:szCs w:val="16"/>
              </w:rPr>
            </w:pPr>
          </w:p>
        </w:tc>
        <w:tc>
          <w:tcPr>
            <w:tcW w:w="2014" w:type="dxa"/>
            <w:tcBorders>
              <w:top w:val="single" w:sz="4" w:space="0" w:color="7F7F7F" w:themeColor="text1" w:themeTint="80"/>
            </w:tcBorders>
          </w:tcPr>
          <w:p w14:paraId="6C56A7C2" w14:textId="6E85AABF" w:rsidR="003956E6" w:rsidRPr="00DA41FE" w:rsidRDefault="00DA41FE" w:rsidP="0002205D">
            <w:pPr>
              <w:rPr>
                <w:sz w:val="16"/>
                <w:szCs w:val="16"/>
              </w:rPr>
            </w:pPr>
            <w:r w:rsidRPr="00DA41FE">
              <w:rPr>
                <w:sz w:val="16"/>
                <w:szCs w:val="16"/>
              </w:rPr>
              <w:t>DATE</w:t>
            </w:r>
          </w:p>
        </w:tc>
      </w:tr>
    </w:tbl>
    <w:p w14:paraId="20A74D2D" w14:textId="18493AE4" w:rsidR="0002205D" w:rsidRPr="00DA41FE" w:rsidRDefault="0002205D" w:rsidP="0002205D">
      <w:pPr>
        <w:spacing w:after="0"/>
        <w:rPr>
          <w:sz w:val="2"/>
          <w:szCs w:val="2"/>
        </w:rPr>
      </w:pPr>
    </w:p>
    <w:sectPr w:rsidR="0002205D" w:rsidRPr="00DA41FE" w:rsidSect="006258B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0581B3" w14:textId="77777777" w:rsidR="000045FB" w:rsidRDefault="000045FB" w:rsidP="002B2CF5">
      <w:pPr>
        <w:spacing w:after="0" w:line="240" w:lineRule="auto"/>
      </w:pPr>
      <w:r>
        <w:separator/>
      </w:r>
    </w:p>
  </w:endnote>
  <w:endnote w:type="continuationSeparator" w:id="0">
    <w:p w14:paraId="0E556876" w14:textId="77777777" w:rsidR="000045FB" w:rsidRDefault="000045FB" w:rsidP="002B2C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8BF8B6" w14:textId="77777777" w:rsidR="000045FB" w:rsidRDefault="000045FB" w:rsidP="002B2CF5">
      <w:pPr>
        <w:spacing w:after="0" w:line="240" w:lineRule="auto"/>
      </w:pPr>
      <w:r>
        <w:separator/>
      </w:r>
    </w:p>
  </w:footnote>
  <w:footnote w:type="continuationSeparator" w:id="0">
    <w:p w14:paraId="07B51D37" w14:textId="77777777" w:rsidR="000045FB" w:rsidRDefault="000045FB" w:rsidP="002B2C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0NDU3NjAwMjAyM7RQ0lEKTi0uzszPAykwqwUAqWVtTywAAAA="/>
  </w:docVars>
  <w:rsids>
    <w:rsidRoot w:val="0002205D"/>
    <w:rsid w:val="000045FB"/>
    <w:rsid w:val="0002205D"/>
    <w:rsid w:val="000865FA"/>
    <w:rsid w:val="000E7B73"/>
    <w:rsid w:val="001673CA"/>
    <w:rsid w:val="001B604B"/>
    <w:rsid w:val="001D2620"/>
    <w:rsid w:val="0020668C"/>
    <w:rsid w:val="0025621C"/>
    <w:rsid w:val="002B2CF5"/>
    <w:rsid w:val="00330565"/>
    <w:rsid w:val="0039223E"/>
    <w:rsid w:val="003956E6"/>
    <w:rsid w:val="004E4F7E"/>
    <w:rsid w:val="006258B9"/>
    <w:rsid w:val="006A6D17"/>
    <w:rsid w:val="00931239"/>
    <w:rsid w:val="00B963EE"/>
    <w:rsid w:val="00BD1495"/>
    <w:rsid w:val="00D16FC1"/>
    <w:rsid w:val="00DA41FE"/>
    <w:rsid w:val="00FC3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2BEA4"/>
  <w15:chartTrackingRefBased/>
  <w15:docId w15:val="{F357DC30-D527-401C-B184-2969CE7AE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20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B2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CF5"/>
  </w:style>
  <w:style w:type="paragraph" w:styleId="Footer">
    <w:name w:val="footer"/>
    <w:basedOn w:val="Normal"/>
    <w:link w:val="FooterChar"/>
    <w:uiPriority w:val="99"/>
    <w:unhideWhenUsed/>
    <w:rsid w:val="002B2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CF5"/>
  </w:style>
  <w:style w:type="table" w:styleId="ListTable4-Accent6">
    <w:name w:val="List Table 4 Accent 6"/>
    <w:basedOn w:val="TableNormal"/>
    <w:uiPriority w:val="49"/>
    <w:rsid w:val="001D2620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user39</cp:lastModifiedBy>
  <cp:revision>4</cp:revision>
  <dcterms:created xsi:type="dcterms:W3CDTF">2019-11-15T00:20:00Z</dcterms:created>
  <dcterms:modified xsi:type="dcterms:W3CDTF">2020-08-21T02:54:00Z</dcterms:modified>
</cp:coreProperties>
</file>